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October  23, 2021 (06:09: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10-23T22:10:01Z</dcterms:created>
  <dcterms:modified xsi:type="dcterms:W3CDTF">2021-10-23T22:1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3, 2021 (06:09: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